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6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r>
        <w:t xml:space="preserve"> Python, Java, Typescript, Swif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Amazon Web Services (AWS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:</w:t>
      </w:r>
      <w:r>
        <w:t xml:space="preserve"> Terraform, Lambd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 GDA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21" Target="https://www.linkedin.com/in/thomas-donnelly-4294053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21" Target="https://www.linkedin.com/in/thomas-donnelly-4294053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23:02:13Z</dcterms:created>
  <dcterms:modified xsi:type="dcterms:W3CDTF">2025-02-10T23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